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FC2ABED" w:rsidR="0000007A" w:rsidRPr="00DE7D30" w:rsidRDefault="001459C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8A3275">
                <w:rPr>
                  <w:rStyle w:val="Hyperlink"/>
                  <w:rFonts w:ascii="Arial" w:hAnsi="Arial" w:cs="Arial"/>
                </w:rPr>
                <w:t>Current Approaches in Engineering Research and Technology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CA848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459CF">
              <w:rPr>
                <w:rFonts w:ascii="Arial" w:hAnsi="Arial" w:cs="Arial"/>
                <w:b/>
                <w:bCs/>
                <w:szCs w:val="28"/>
                <w:lang w:val="en-GB"/>
              </w:rPr>
              <w:t>168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1F9A3A" w:rsidR="0000007A" w:rsidRPr="00DE7D30" w:rsidRDefault="001459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459CF">
              <w:rPr>
                <w:rFonts w:ascii="Arial" w:hAnsi="Arial" w:cs="Arial"/>
                <w:b/>
                <w:szCs w:val="28"/>
                <w:lang w:val="en-GB"/>
              </w:rPr>
              <w:t>Design of a High-Performance Composite Triple Clamp of Motorbik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14B616" w:rsidR="00CF0BBB" w:rsidRPr="00DE7D30" w:rsidRDefault="001459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1.6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21BC07AD" w14:textId="28170D7E" w:rsidR="001459CF" w:rsidRDefault="001459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459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Innovative Technology and Exploring Engineering (IJITEE)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1459CF">
                    <w:t xml:space="preserve"> </w:t>
                  </w:r>
                  <w:r w:rsidRPr="001459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-9 Issue-3, January 2020</w:t>
                  </w:r>
                </w:p>
                <w:p w14:paraId="3A774348" w14:textId="77777777" w:rsidR="001459CF" w:rsidRDefault="001459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06D5C93A" w:rsidR="00E03C32" w:rsidRDefault="001459CF" w:rsidP="001459C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459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35940/ijitee.C8708.019320</w:t>
                  </w:r>
                </w:p>
                <w:p w14:paraId="4B8E540B" w14:textId="77777777" w:rsidR="001459CF" w:rsidRPr="007B54A4" w:rsidRDefault="001459CF" w:rsidP="001459C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EEF16A" w14:textId="77777777" w:rsidR="00F85E23" w:rsidRPr="0000007A" w:rsidRDefault="00F85E23" w:rsidP="0099583E">
      <w:r>
        <w:separator/>
      </w:r>
    </w:p>
  </w:endnote>
  <w:endnote w:type="continuationSeparator" w:id="0">
    <w:p w14:paraId="01BEFDC4" w14:textId="77777777" w:rsidR="00F85E23" w:rsidRPr="0000007A" w:rsidRDefault="00F85E2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D8CD95" w14:textId="77777777" w:rsidR="00F85E23" w:rsidRPr="0000007A" w:rsidRDefault="00F85E23" w:rsidP="0099583E">
      <w:r>
        <w:separator/>
      </w:r>
    </w:p>
  </w:footnote>
  <w:footnote w:type="continuationSeparator" w:id="0">
    <w:p w14:paraId="74D810B1" w14:textId="77777777" w:rsidR="00F85E23" w:rsidRPr="0000007A" w:rsidRDefault="00F85E2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3D7C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59CF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5E23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approaches-in-engineering-research-and-technology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10:54:00Z</dcterms:modified>
</cp:coreProperties>
</file>